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14397F89" w:rsidR="009E0EE3" w:rsidRPr="00C65428" w:rsidRDefault="00F36ACC" w:rsidP="004524E2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C65428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Activity 1</w:t>
      </w:r>
      <w:r w:rsidR="00C23680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Worksheet 1</w:t>
      </w:r>
      <w:r w:rsidRPr="00C65428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</w:t>
      </w:r>
      <w:r w:rsidR="009C6116" w:rsidRPr="00C65428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</w:t>
      </w:r>
      <w:r w:rsidR="00953B89" w:rsidRPr="00C65428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Project management</w:t>
      </w:r>
      <w:r w:rsidR="003C4EC6" w:rsidRPr="00C65428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Research</w:t>
      </w:r>
    </w:p>
    <w:p w14:paraId="32AC1450" w14:textId="166AD526" w:rsidR="00521843" w:rsidRPr="00294467" w:rsidRDefault="00AF2AD6" w:rsidP="00294467">
      <w:pPr>
        <w:rPr>
          <w:b/>
          <w:bCs/>
        </w:rPr>
      </w:pPr>
      <w:bookmarkStart w:id="0" w:name="_heading=h.bzbwgg54rgjf" w:colFirst="0" w:colLast="0"/>
      <w:bookmarkEnd w:id="0"/>
      <w:r w:rsidRPr="00294467">
        <w:rPr>
          <w:b/>
          <w:bCs/>
        </w:rPr>
        <w:t xml:space="preserve">Project </w:t>
      </w:r>
      <w:r w:rsidR="004C0835" w:rsidRPr="00294467">
        <w:rPr>
          <w:b/>
          <w:bCs/>
        </w:rPr>
        <w:t>s</w:t>
      </w:r>
      <w:r w:rsidRPr="00294467">
        <w:rPr>
          <w:b/>
          <w:bCs/>
        </w:rPr>
        <w:t>cenario</w:t>
      </w:r>
    </w:p>
    <w:p w14:paraId="4262B3AE" w14:textId="26238E38" w:rsidR="00521843" w:rsidRPr="00521843" w:rsidRDefault="00521843" w:rsidP="00294467"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he</w:t>
      </w:r>
      <w:r w:rsidRPr="00521843">
        <w:t xml:space="preserve"> Department for Rural Growth (DRG) has created a new grant for sole traders in rural </w:t>
      </w:r>
      <w:r w:rsidR="001970EB">
        <w:t xml:space="preserve">and </w:t>
      </w:r>
      <w:r w:rsidRPr="00521843">
        <w:t>land-based businesses</w:t>
      </w:r>
      <w:r w:rsidR="00EA523E">
        <w:t>,</w:t>
      </w:r>
      <w:r>
        <w:t xml:space="preserve"> </w:t>
      </w:r>
      <w:r w:rsidRPr="00521843">
        <w:t>e.g., small farms, dog groomers, foresters, horticultural producers</w:t>
      </w:r>
      <w:r>
        <w:t>.</w:t>
      </w:r>
    </w:p>
    <w:p w14:paraId="4A9901CC" w14:textId="150238C0" w:rsidR="00521843" w:rsidRPr="00521843" w:rsidRDefault="00521843" w:rsidP="00294467">
      <w:r>
        <w:t>The purpose of the grant is t</w:t>
      </w:r>
      <w:r w:rsidRPr="00521843">
        <w:t>o help small rural businesses buy new tools, equipment</w:t>
      </w:r>
      <w:r>
        <w:t xml:space="preserve"> </w:t>
      </w:r>
      <w:r w:rsidRPr="00521843">
        <w:t>or training to run their business more efficiently and make more money.</w:t>
      </w:r>
    </w:p>
    <w:p w14:paraId="6C4EF8C0" w14:textId="0D0CCAA2" w:rsidR="00521843" w:rsidRPr="00521843" w:rsidRDefault="00FE24BB" w:rsidP="00294467"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The</w:t>
      </w:r>
      <w:r w:rsidRPr="00521843">
        <w:t xml:space="preserve"> </w:t>
      </w:r>
      <w:r w:rsidR="005776EB">
        <w:t>D</w:t>
      </w:r>
      <w:r w:rsidR="004251C8">
        <w:t>R</w:t>
      </w:r>
      <w:r w:rsidR="005776EB">
        <w:t>G</w:t>
      </w:r>
      <w:r w:rsidR="00EF2C65">
        <w:t xml:space="preserve"> has set up a website where sole traders can apply for the grant</w:t>
      </w:r>
      <w:r>
        <w:t xml:space="preserve">, </w:t>
      </w:r>
      <w:r w:rsidR="00EF2C65">
        <w:t>but m</w:t>
      </w:r>
      <w:r w:rsidR="00521843" w:rsidRPr="00521843">
        <w:t>any sole traders don’t know the grant exists</w:t>
      </w:r>
      <w:r w:rsidR="00EF2C65">
        <w:t>.</w:t>
      </w:r>
    </w:p>
    <w:p w14:paraId="1C88B948" w14:textId="2E51165F" w:rsidR="00D75E39" w:rsidRPr="00D75E39" w:rsidRDefault="00D75E39" w:rsidP="00294467"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You</w:t>
      </w:r>
      <w:r w:rsidRPr="00D75E39">
        <w:t xml:space="preserve"> are working as part of a new project team tasked with planning and managing a communication campaign to ensure the grant scheme and how to apply through the website </w:t>
      </w:r>
      <w:r w:rsidR="006B1276">
        <w:t>are</w:t>
      </w:r>
      <w:r w:rsidRPr="00D75E39">
        <w:t xml:space="preserve"> clearly promoted and accessible to sole traders in rural and land-based industries.</w:t>
      </w:r>
    </w:p>
    <w:p w14:paraId="1D3FB809" w14:textId="5931D5F9" w:rsidR="00AF2AD6" w:rsidRPr="00CE3A79" w:rsidRDefault="00AF2AD6" w:rsidP="00294467">
      <w:r w:rsidRPr="00CE3A79">
        <w:t>You are not required to deliver the campaign, but working alongside others in your team</w:t>
      </w:r>
      <w:r w:rsidR="00EA523E">
        <w:t>,</w:t>
      </w:r>
      <w:r w:rsidRPr="00CE3A79">
        <w:t xml:space="preserve"> you must produce a project plan and evaluation that demonstrates sound project </w:t>
      </w:r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management</w:t>
      </w:r>
      <w:r w:rsidRPr="00CE3A79">
        <w:t xml:space="preserve"> principles. Your plan must ensure the </w:t>
      </w:r>
      <w:r w:rsidR="00F16D2E">
        <w:t>campaign</w:t>
      </w:r>
      <w:r w:rsidRPr="00CE3A79">
        <w:t xml:space="preserve"> can be completed within a total duration of eight weeks </w:t>
      </w:r>
      <w:r w:rsidR="00F16D2E">
        <w:t>and a budget of £</w:t>
      </w:r>
      <w:r w:rsidR="00D459D9">
        <w:t>5</w:t>
      </w:r>
      <w:r w:rsidR="00F16D2E">
        <w:t>000.</w:t>
      </w:r>
      <w:r w:rsidRPr="00CE3A79">
        <w:br/>
      </w:r>
    </w:p>
    <w:p w14:paraId="3083EC17" w14:textId="4E1916CF" w:rsidR="00AF2AD6" w:rsidRPr="00F54344" w:rsidRDefault="00AF2AD6" w:rsidP="00F54344">
      <w:pPr>
        <w:spacing w:after="60" w:line="240" w:lineRule="auto"/>
        <w:rPr>
          <w:b/>
          <w:bCs/>
        </w:rPr>
      </w:pPr>
      <w:r w:rsidRPr="00F54344">
        <w:rPr>
          <w:b/>
          <w:bCs/>
        </w:rPr>
        <w:t xml:space="preserve">Section 1: </w:t>
      </w:r>
      <w:r w:rsidR="0032746C" w:rsidRPr="00F54344">
        <w:rPr>
          <w:b/>
          <w:bCs/>
        </w:rPr>
        <w:t>Research</w:t>
      </w:r>
    </w:p>
    <w:p w14:paraId="4A271033" w14:textId="3A4EAFB8" w:rsidR="00101E08" w:rsidRPr="00384B9E" w:rsidRDefault="00011DE7" w:rsidP="00F54344">
      <w:pPr>
        <w:rPr>
          <w:noProof/>
        </w:rPr>
      </w:pPr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Q1</w:t>
      </w:r>
      <w:r w:rsidRPr="00384B9E">
        <w:rPr>
          <w:noProof/>
        </w:rPr>
        <w:t xml:space="preserve">.1 </w:t>
      </w:r>
      <w:r w:rsidR="00101E08" w:rsidRPr="00384B9E">
        <w:rPr>
          <w:noProof/>
        </w:rPr>
        <w:t>State the purpose of the project</w:t>
      </w:r>
    </w:p>
    <w:p w14:paraId="57A55E40" w14:textId="77777777" w:rsidR="00101E08" w:rsidRPr="00384B9E" w:rsidRDefault="00101E08" w:rsidP="00F54344">
      <w:pPr>
        <w:pStyle w:val="ListParagraph"/>
        <w:numPr>
          <w:ilvl w:val="0"/>
          <w:numId w:val="33"/>
        </w:numPr>
        <w:tabs>
          <w:tab w:val="clear" w:pos="720"/>
        </w:tabs>
        <w:rPr>
          <w:noProof/>
        </w:rPr>
      </w:pPr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Explain</w:t>
      </w:r>
      <w:r w:rsidRPr="00384B9E">
        <w:rPr>
          <w:noProof/>
        </w:rPr>
        <w:t xml:space="preserve"> why the campaign is needed: what problem does it address?</w:t>
      </w:r>
    </w:p>
    <w:p w14:paraId="7E1DA266" w14:textId="7A3BD3AD" w:rsidR="00101E08" w:rsidRPr="00384B9E" w:rsidRDefault="00101E08" w:rsidP="00F54344">
      <w:pPr>
        <w:pStyle w:val="ListParagraph"/>
        <w:numPr>
          <w:ilvl w:val="0"/>
          <w:numId w:val="33"/>
        </w:numPr>
        <w:tabs>
          <w:tab w:val="clear" w:pos="720"/>
        </w:tabs>
        <w:rPr>
          <w:noProof/>
        </w:rPr>
      </w:pPr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Identify</w:t>
      </w:r>
      <w:r w:rsidRPr="00384B9E">
        <w:rPr>
          <w:noProof/>
        </w:rPr>
        <w:t xml:space="preserve"> who the campaign is for (the target audience).</w:t>
      </w:r>
    </w:p>
    <w:p w14:paraId="462F25C5" w14:textId="3BA079BB" w:rsidR="00EA523E" w:rsidRPr="00384B9E" w:rsidRDefault="00101E08" w:rsidP="00F54344">
      <w:pPr>
        <w:pStyle w:val="ListParagraph"/>
        <w:numPr>
          <w:ilvl w:val="0"/>
          <w:numId w:val="33"/>
        </w:numPr>
        <w:tabs>
          <w:tab w:val="clear" w:pos="720"/>
        </w:tabs>
      </w:pPr>
      <w:r w:rsidRPr="00F54344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Describe</w:t>
      </w:r>
      <w:r w:rsidRPr="00384B9E">
        <w:rPr>
          <w:noProof/>
        </w:rPr>
        <w:t xml:space="preserve"> what you want the campaign to achieve (the intended outcomes).</w:t>
      </w:r>
    </w:p>
    <w:p w14:paraId="366EA7FD" w14:textId="77777777" w:rsidR="00EA523E" w:rsidRDefault="00EA523E" w:rsidP="00EA523E">
      <w:pPr>
        <w:pStyle w:val="Write-onlines"/>
      </w:pPr>
    </w:p>
    <w:p w14:paraId="2654114D" w14:textId="77777777" w:rsidR="00EA523E" w:rsidRDefault="00EA523E" w:rsidP="00EA523E">
      <w:pPr>
        <w:pStyle w:val="Write-onlines"/>
      </w:pPr>
    </w:p>
    <w:p w14:paraId="022886A0" w14:textId="77777777" w:rsidR="00EA523E" w:rsidRDefault="00EA523E" w:rsidP="00EA523E">
      <w:pPr>
        <w:pStyle w:val="Write-onlines"/>
      </w:pPr>
    </w:p>
    <w:p w14:paraId="476D4E9D" w14:textId="77777777" w:rsidR="00EA523E" w:rsidRDefault="00EA523E" w:rsidP="00EA523E">
      <w:pPr>
        <w:pStyle w:val="Write-onlines"/>
      </w:pPr>
    </w:p>
    <w:p w14:paraId="476DB47A" w14:textId="77777777" w:rsidR="00EA523E" w:rsidRDefault="00EA523E" w:rsidP="00EA523E">
      <w:pPr>
        <w:pStyle w:val="Write-onlines"/>
      </w:pPr>
    </w:p>
    <w:p w14:paraId="15F0490E" w14:textId="77777777" w:rsidR="00EA523E" w:rsidRDefault="00EA523E" w:rsidP="00EA523E">
      <w:pPr>
        <w:pStyle w:val="Write-onlines"/>
      </w:pPr>
    </w:p>
    <w:p w14:paraId="41B9F0D1" w14:textId="77777777" w:rsidR="00EA523E" w:rsidRDefault="00EA523E" w:rsidP="00EA523E">
      <w:pPr>
        <w:pStyle w:val="Write-onlines"/>
      </w:pPr>
    </w:p>
    <w:p w14:paraId="155860CA" w14:textId="77777777" w:rsidR="00EA523E" w:rsidRDefault="00EA523E" w:rsidP="00EA523E">
      <w:pPr>
        <w:pStyle w:val="Write-onlines"/>
      </w:pPr>
    </w:p>
    <w:p w14:paraId="3E2F668B" w14:textId="77777777" w:rsidR="00EA523E" w:rsidRDefault="00EA523E" w:rsidP="00EA523E">
      <w:pPr>
        <w:pStyle w:val="Write-onlines"/>
      </w:pPr>
    </w:p>
    <w:p w14:paraId="7C6ED341" w14:textId="4762D711" w:rsidR="007F24B1" w:rsidRPr="00885AE2" w:rsidRDefault="00011DE7" w:rsidP="00294467">
      <w:pPr>
        <w:rPr>
          <w:lang w:eastAsia="en-US"/>
        </w:rPr>
      </w:pPr>
      <w:r w:rsidRPr="00885AE2">
        <w:rPr>
          <w:lang w:eastAsia="en-US"/>
        </w:rPr>
        <w:t xml:space="preserve">Q1.2 </w:t>
      </w:r>
      <w:r w:rsidR="007F24B1" w:rsidRPr="00885AE2">
        <w:rPr>
          <w:lang w:eastAsia="en-US"/>
        </w:rPr>
        <w:t>Describe the scope of the project</w:t>
      </w:r>
      <w:r w:rsidR="00EA523E" w:rsidRPr="00885AE2">
        <w:rPr>
          <w:lang w:eastAsia="en-US"/>
        </w:rPr>
        <w:t>.</w:t>
      </w:r>
    </w:p>
    <w:p w14:paraId="12599DB2" w14:textId="01813240" w:rsidR="00022219" w:rsidRPr="00022219" w:rsidRDefault="00C434B9" w:rsidP="00294467">
      <w:pPr>
        <w:rPr>
          <w:noProof/>
        </w:rPr>
      </w:pPr>
      <w:r w:rsidRPr="00F54344">
        <w:rPr>
          <w:lang w:eastAsia="en-US"/>
        </w:rPr>
        <w:t>List</w:t>
      </w:r>
      <w:r w:rsidR="00022219" w:rsidRPr="00022219">
        <w:rPr>
          <w:noProof/>
        </w:rPr>
        <w:t xml:space="preserve"> what is included and excluded from the project</w:t>
      </w:r>
      <w:r w:rsidR="00EA523E">
        <w:rPr>
          <w:noProof/>
        </w:rPr>
        <w:t>.</w:t>
      </w:r>
    </w:p>
    <w:p w14:paraId="13037FD9" w14:textId="77777777" w:rsidR="00022219" w:rsidRPr="00022219" w:rsidRDefault="00022219" w:rsidP="00294467">
      <w:pPr>
        <w:pStyle w:val="ListParagraph"/>
        <w:numPr>
          <w:ilvl w:val="0"/>
          <w:numId w:val="48"/>
        </w:numPr>
        <w:rPr>
          <w:noProof/>
        </w:rPr>
      </w:pPr>
      <w:r w:rsidRPr="00F54344">
        <w:rPr>
          <w:lang w:eastAsia="en-US"/>
        </w:rPr>
        <w:lastRenderedPageBreak/>
        <w:t>Included</w:t>
      </w:r>
      <w:r w:rsidRPr="00022219">
        <w:rPr>
          <w:noProof/>
        </w:rPr>
        <w:t>: the activities, tasks, or work the project will definitely cover</w:t>
      </w:r>
    </w:p>
    <w:p w14:paraId="610CDBDA" w14:textId="2884A86B" w:rsidR="00EA523E" w:rsidRDefault="00022219" w:rsidP="00294467">
      <w:pPr>
        <w:pStyle w:val="ListParagraph"/>
        <w:numPr>
          <w:ilvl w:val="0"/>
          <w:numId w:val="48"/>
        </w:numPr>
      </w:pPr>
      <w:r w:rsidRPr="00F54344">
        <w:rPr>
          <w:lang w:eastAsia="en-US"/>
        </w:rPr>
        <w:t>Excluded</w:t>
      </w:r>
      <w:r w:rsidRPr="00022219">
        <w:rPr>
          <w:noProof/>
        </w:rPr>
        <w:t>: what the project will not cover, to keep the campaign manageable</w:t>
      </w:r>
    </w:p>
    <w:p w14:paraId="455B1DC6" w14:textId="77777777" w:rsidR="00EA523E" w:rsidRDefault="00EA523E" w:rsidP="00EA523E">
      <w:pPr>
        <w:pStyle w:val="Write-onlines"/>
      </w:pPr>
    </w:p>
    <w:p w14:paraId="0EAFD35D" w14:textId="77777777" w:rsidR="00EA523E" w:rsidRDefault="00EA523E" w:rsidP="00EA523E">
      <w:pPr>
        <w:pStyle w:val="Write-onlines"/>
      </w:pPr>
    </w:p>
    <w:p w14:paraId="0A4C3FED" w14:textId="77777777" w:rsidR="00EA523E" w:rsidRDefault="00EA523E" w:rsidP="00EA523E">
      <w:pPr>
        <w:pStyle w:val="Write-onlines"/>
      </w:pPr>
    </w:p>
    <w:p w14:paraId="286CE87E" w14:textId="77777777" w:rsidR="00EA523E" w:rsidRDefault="00EA523E" w:rsidP="00EA523E">
      <w:pPr>
        <w:pStyle w:val="Write-onlines"/>
      </w:pPr>
    </w:p>
    <w:p w14:paraId="751FE470" w14:textId="77777777" w:rsidR="00EA523E" w:rsidRDefault="00EA523E" w:rsidP="00EA523E">
      <w:pPr>
        <w:pStyle w:val="Write-onlines"/>
      </w:pPr>
    </w:p>
    <w:p w14:paraId="2E4F006C" w14:textId="77777777" w:rsidR="00EA523E" w:rsidRDefault="00EA523E" w:rsidP="00EA523E">
      <w:pPr>
        <w:pStyle w:val="Write-onlines"/>
      </w:pPr>
    </w:p>
    <w:p w14:paraId="27D00986" w14:textId="77777777" w:rsidR="00EA523E" w:rsidRDefault="00EA523E" w:rsidP="00EA523E">
      <w:pPr>
        <w:pStyle w:val="Write-onlines"/>
      </w:pPr>
    </w:p>
    <w:p w14:paraId="707F2F13" w14:textId="77777777" w:rsidR="00EA523E" w:rsidRDefault="00EA523E" w:rsidP="00EA523E">
      <w:pPr>
        <w:pStyle w:val="Write-onlines"/>
      </w:pPr>
    </w:p>
    <w:p w14:paraId="5A3DE848" w14:textId="77777777" w:rsidR="00EA523E" w:rsidRDefault="00EA523E" w:rsidP="00EA523E">
      <w:pPr>
        <w:pStyle w:val="Write-onlines"/>
      </w:pPr>
    </w:p>
    <w:p w14:paraId="07827B32" w14:textId="77777777" w:rsidR="00EA523E" w:rsidRDefault="00EA523E" w:rsidP="00EA523E">
      <w:pPr>
        <w:pStyle w:val="Write-onlines"/>
      </w:pPr>
    </w:p>
    <w:p w14:paraId="33BCD7E0" w14:textId="77777777" w:rsidR="00EA523E" w:rsidRDefault="00EA523E" w:rsidP="00EA523E">
      <w:pPr>
        <w:pStyle w:val="Write-onlines"/>
      </w:pPr>
    </w:p>
    <w:p w14:paraId="007CD327" w14:textId="77777777" w:rsidR="00EA523E" w:rsidRDefault="00EA523E" w:rsidP="00EA523E">
      <w:pPr>
        <w:pStyle w:val="Write-onlines"/>
      </w:pPr>
    </w:p>
    <w:p w14:paraId="4FBD2DC6" w14:textId="77777777" w:rsidR="00EA523E" w:rsidRDefault="00EA523E" w:rsidP="00EA523E">
      <w:pPr>
        <w:pStyle w:val="Write-onlines"/>
      </w:pPr>
    </w:p>
    <w:p w14:paraId="4E1BBBFB" w14:textId="77777777" w:rsidR="00EA523E" w:rsidRDefault="00EA523E" w:rsidP="00EA523E">
      <w:pPr>
        <w:pStyle w:val="Write-onlines"/>
      </w:pPr>
    </w:p>
    <w:p w14:paraId="19076C65" w14:textId="77777777" w:rsidR="00EA523E" w:rsidRDefault="00EA523E" w:rsidP="00EA523E">
      <w:pPr>
        <w:pStyle w:val="Write-onlines"/>
      </w:pPr>
    </w:p>
    <w:p w14:paraId="050DBC6C" w14:textId="77777777" w:rsidR="00EA523E" w:rsidRDefault="00EA523E" w:rsidP="00EA523E">
      <w:pPr>
        <w:pStyle w:val="Write-onlines"/>
      </w:pPr>
    </w:p>
    <w:p w14:paraId="7B022B69" w14:textId="77777777" w:rsidR="00EA523E" w:rsidRDefault="00EA523E" w:rsidP="00EA523E">
      <w:pPr>
        <w:pStyle w:val="Write-onlines"/>
      </w:pPr>
    </w:p>
    <w:p w14:paraId="3AE485BB" w14:textId="77777777" w:rsidR="00EA523E" w:rsidRDefault="00EA523E" w:rsidP="00EA523E">
      <w:pPr>
        <w:pStyle w:val="Write-onlines"/>
      </w:pPr>
    </w:p>
    <w:p w14:paraId="6BEB381D" w14:textId="77777777" w:rsidR="00EA523E" w:rsidRDefault="00EA523E" w:rsidP="00EA523E">
      <w:pPr>
        <w:pStyle w:val="Write-onlines"/>
      </w:pPr>
    </w:p>
    <w:p w14:paraId="0A2F8ECA" w14:textId="77777777" w:rsidR="00EA523E" w:rsidRDefault="00EA523E" w:rsidP="00EA523E">
      <w:pPr>
        <w:pStyle w:val="Write-onlines"/>
      </w:pPr>
    </w:p>
    <w:p w14:paraId="5D858A36" w14:textId="77777777" w:rsidR="00EA523E" w:rsidRDefault="00EA523E" w:rsidP="00EA523E">
      <w:pPr>
        <w:pStyle w:val="Write-onlines"/>
      </w:pPr>
    </w:p>
    <w:p w14:paraId="33453EE2" w14:textId="77777777" w:rsidR="00EA523E" w:rsidRDefault="00EA523E" w:rsidP="00EA523E">
      <w:pPr>
        <w:pStyle w:val="Write-onlines"/>
      </w:pPr>
    </w:p>
    <w:p w14:paraId="028A3D0C" w14:textId="77777777" w:rsidR="00EA523E" w:rsidRDefault="00EA523E" w:rsidP="00EA523E">
      <w:pPr>
        <w:pStyle w:val="Write-onlines"/>
      </w:pPr>
    </w:p>
    <w:p w14:paraId="35FD59CB" w14:textId="600DF163" w:rsidR="00AF2AD6" w:rsidRPr="00CE3A79" w:rsidRDefault="00AF2AD6" w:rsidP="003C4EC6"/>
    <w:sectPr w:rsidR="00AF2AD6" w:rsidRPr="00CE3A79" w:rsidSect="00451F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F2475" w14:textId="77777777" w:rsidR="0017217C" w:rsidRDefault="0017217C">
      <w:pPr>
        <w:spacing w:after="0" w:line="240" w:lineRule="auto"/>
      </w:pPr>
      <w:r>
        <w:separator/>
      </w:r>
    </w:p>
  </w:endnote>
  <w:endnote w:type="continuationSeparator" w:id="0">
    <w:p w14:paraId="5325A691" w14:textId="77777777" w:rsidR="0017217C" w:rsidRDefault="00172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4E2F536B-ADD0-4D92-A3D1-58C825A5A93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9C8F247E-377E-42E2-B700-E94BC180B39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7DAACB5B-29E7-4939-AA4F-C011A647260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C4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C5" w14:textId="77777777" w:rsidR="009E0EE3" w:rsidRDefault="009E0EE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9"/>
      <w:tblW w:w="9214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45"/>
      <w:gridCol w:w="3969"/>
    </w:tblGrid>
    <w:tr w:rsidR="009E0EE3" w14:paraId="5D65A95D" w14:textId="77777777">
      <w:tc>
        <w:tcPr>
          <w:tcW w:w="9214" w:type="dxa"/>
          <w:gridSpan w:val="2"/>
          <w:tcBorders>
            <w:bottom w:val="nil"/>
          </w:tcBorders>
        </w:tcPr>
        <w:p w14:paraId="000000C6" w14:textId="4B5374DE" w:rsidR="009E0EE3" w:rsidRDefault="00C1661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C16616">
            <w:rPr>
              <w:sz w:val="20"/>
              <w:szCs w:val="20"/>
            </w:rPr>
            <w:t xml:space="preserve">Agriculture, Environmental and Animal Care: Business and </w:t>
          </w:r>
          <w:r w:rsidR="004524E2">
            <w:rPr>
              <w:sz w:val="20"/>
              <w:szCs w:val="20"/>
            </w:rPr>
            <w:t>f</w:t>
          </w:r>
          <w:r w:rsidRPr="00C16616">
            <w:rPr>
              <w:sz w:val="20"/>
              <w:szCs w:val="20"/>
            </w:rPr>
            <w:t>inance</w:t>
          </w:r>
        </w:p>
      </w:tc>
    </w:tr>
    <w:tr w:rsidR="009E0EE3" w14:paraId="201F4627" w14:textId="77777777" w:rsidTr="00C16616">
      <w:tc>
        <w:tcPr>
          <w:tcW w:w="5245" w:type="dxa"/>
          <w:tcBorders>
            <w:top w:val="nil"/>
            <w:bottom w:val="single" w:sz="12" w:space="0" w:color="EEDDDD"/>
          </w:tcBorders>
        </w:tcPr>
        <w:p w14:paraId="000000C8" w14:textId="323B333F" w:rsidR="009E0EE3" w:rsidRDefault="0080540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294467">
            <w:rPr>
              <w:sz w:val="20"/>
              <w:szCs w:val="20"/>
            </w:rPr>
            <w:t>May</w:t>
          </w:r>
          <w:r w:rsidR="00EA523E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2026</w:t>
          </w:r>
        </w:p>
      </w:tc>
      <w:tc>
        <w:tcPr>
          <w:tcW w:w="3969" w:type="dxa"/>
          <w:tcBorders>
            <w:top w:val="nil"/>
            <w:bottom w:val="single" w:sz="12" w:space="0" w:color="EEDDDD"/>
          </w:tcBorders>
          <w:vAlign w:val="bottom"/>
        </w:tcPr>
        <w:p w14:paraId="000000C9" w14:textId="77777777" w:rsidR="009E0EE3" w:rsidRDefault="0080540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000000CA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CB" w14:textId="0CEC19A5" w:rsidR="009E0EE3" w:rsidRDefault="0080540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AF2AD6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CC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449F8" w14:textId="77777777" w:rsidR="0017217C" w:rsidRDefault="0017217C">
      <w:pPr>
        <w:spacing w:after="0" w:line="240" w:lineRule="auto"/>
      </w:pPr>
      <w:r>
        <w:separator/>
      </w:r>
    </w:p>
  </w:footnote>
  <w:footnote w:type="continuationSeparator" w:id="0">
    <w:p w14:paraId="6DD67220" w14:textId="77777777" w:rsidR="0017217C" w:rsidRDefault="00172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BD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8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9E0EE3" w14:paraId="667CE02B" w14:textId="77777777" w:rsidTr="00C16616">
      <w:tc>
        <w:tcPr>
          <w:tcW w:w="2130" w:type="dxa"/>
          <w:tcBorders>
            <w:bottom w:val="single" w:sz="12" w:space="0" w:color="EEDDDD"/>
          </w:tcBorders>
        </w:tcPr>
        <w:p w14:paraId="000000BF" w14:textId="77777777" w:rsidR="009E0EE3" w:rsidRDefault="009E0EE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000000C0" w14:textId="36034ABD" w:rsidR="009E0EE3" w:rsidRDefault="0080540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</w:t>
          </w:r>
          <w:r w:rsidR="009C6116">
            <w:rPr>
              <w:sz w:val="20"/>
              <w:szCs w:val="20"/>
            </w:rPr>
            <w:t xml:space="preserve">6: </w:t>
          </w:r>
          <w:r w:rsidR="00AF2AD6">
            <w:rPr>
              <w:sz w:val="20"/>
              <w:szCs w:val="20"/>
            </w:rPr>
            <w:t xml:space="preserve">Principles of </w:t>
          </w:r>
          <w:r w:rsidR="009C6116">
            <w:rPr>
              <w:sz w:val="20"/>
              <w:szCs w:val="20"/>
            </w:rPr>
            <w:t>p</w:t>
          </w:r>
          <w:r w:rsidR="00AF2AD6">
            <w:rPr>
              <w:sz w:val="20"/>
              <w:szCs w:val="20"/>
            </w:rPr>
            <w:t xml:space="preserve">roject </w:t>
          </w:r>
          <w:r w:rsidR="009C6116">
            <w:rPr>
              <w:sz w:val="20"/>
              <w:szCs w:val="20"/>
            </w:rPr>
            <w:t>m</w:t>
          </w:r>
          <w:r w:rsidR="00AF2AD6">
            <w:rPr>
              <w:sz w:val="20"/>
              <w:szCs w:val="20"/>
            </w:rPr>
            <w:t>anagement</w:t>
          </w:r>
        </w:p>
        <w:p w14:paraId="000000C1" w14:textId="1C29E1F9" w:rsidR="009E0EE3" w:rsidRDefault="005B6FF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5B6FF3">
            <w:rPr>
              <w:sz w:val="20"/>
              <w:szCs w:val="20"/>
            </w:rPr>
            <w:t>Activity 1</w:t>
          </w:r>
          <w:r w:rsidR="002500E9">
            <w:rPr>
              <w:sz w:val="20"/>
              <w:szCs w:val="20"/>
            </w:rPr>
            <w:t xml:space="preserve"> Worksheet 1</w:t>
          </w:r>
        </w:p>
      </w:tc>
    </w:tr>
  </w:tbl>
  <w:p w14:paraId="000000C2" w14:textId="77777777" w:rsidR="009E0EE3" w:rsidRDefault="0080540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8992" behindDoc="0" locked="0" layoutInCell="1" hidden="0" allowOverlap="1" wp14:anchorId="51E7BEE2" wp14:editId="4292CA14">
          <wp:simplePos x="0" y="0"/>
          <wp:positionH relativeFrom="column">
            <wp:posOffset>3</wp:posOffset>
          </wp:positionH>
          <wp:positionV relativeFrom="paragraph">
            <wp:posOffset>-601341</wp:posOffset>
          </wp:positionV>
          <wp:extent cx="1137557" cy="477540"/>
          <wp:effectExtent l="0" t="0" r="0" b="0"/>
          <wp:wrapNone/>
          <wp:docPr id="19791268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C3" w14:textId="77777777" w:rsidR="009E0EE3" w:rsidRDefault="009E0EE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7267C"/>
    <w:multiLevelType w:val="multilevel"/>
    <w:tmpl w:val="5934A7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AC719F"/>
    <w:multiLevelType w:val="multilevel"/>
    <w:tmpl w:val="663EE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E26E2D"/>
    <w:multiLevelType w:val="multilevel"/>
    <w:tmpl w:val="0F823F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CB95626"/>
    <w:multiLevelType w:val="multilevel"/>
    <w:tmpl w:val="8374A1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DD005A5"/>
    <w:multiLevelType w:val="multilevel"/>
    <w:tmpl w:val="72BCF6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09F5AC0"/>
    <w:multiLevelType w:val="multilevel"/>
    <w:tmpl w:val="F0A80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BF1532"/>
    <w:multiLevelType w:val="multilevel"/>
    <w:tmpl w:val="971A48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2766C3F"/>
    <w:multiLevelType w:val="multilevel"/>
    <w:tmpl w:val="074A0B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4F94FC1"/>
    <w:multiLevelType w:val="multilevel"/>
    <w:tmpl w:val="F0A80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946124"/>
    <w:multiLevelType w:val="hybridMultilevel"/>
    <w:tmpl w:val="78F2512E"/>
    <w:lvl w:ilvl="0" w:tplc="426816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161C9A"/>
    <w:multiLevelType w:val="hybridMultilevel"/>
    <w:tmpl w:val="DD56E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081039"/>
    <w:multiLevelType w:val="hybridMultilevel"/>
    <w:tmpl w:val="1C8A3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3150B"/>
    <w:multiLevelType w:val="multilevel"/>
    <w:tmpl w:val="134248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99E5927"/>
    <w:multiLevelType w:val="multilevel"/>
    <w:tmpl w:val="07523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693AB2"/>
    <w:multiLevelType w:val="hybridMultilevel"/>
    <w:tmpl w:val="32CC1C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D54CCE"/>
    <w:multiLevelType w:val="multilevel"/>
    <w:tmpl w:val="A16429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10F4430"/>
    <w:multiLevelType w:val="hybridMultilevel"/>
    <w:tmpl w:val="5FA601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88442E"/>
    <w:multiLevelType w:val="hybridMultilevel"/>
    <w:tmpl w:val="D464A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D0132"/>
    <w:multiLevelType w:val="multilevel"/>
    <w:tmpl w:val="2D36B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DF5AE0"/>
    <w:multiLevelType w:val="multilevel"/>
    <w:tmpl w:val="3DDA23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F2C28FA"/>
    <w:multiLevelType w:val="multilevel"/>
    <w:tmpl w:val="6EA87A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11878B4"/>
    <w:multiLevelType w:val="multilevel"/>
    <w:tmpl w:val="E7623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2B1489C"/>
    <w:multiLevelType w:val="multilevel"/>
    <w:tmpl w:val="890E7E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552255B"/>
    <w:multiLevelType w:val="multilevel"/>
    <w:tmpl w:val="8A56AD84"/>
    <w:lvl w:ilvl="0">
      <w:start w:val="1"/>
      <w:numFmt w:val="bullet"/>
      <w:pStyle w:val="Tablebulletssmall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89B2099"/>
    <w:multiLevelType w:val="multilevel"/>
    <w:tmpl w:val="9222B4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498773AE"/>
    <w:multiLevelType w:val="multilevel"/>
    <w:tmpl w:val="7096A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544101"/>
    <w:multiLevelType w:val="multilevel"/>
    <w:tmpl w:val="F9A4A5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4F83139B"/>
    <w:multiLevelType w:val="multilevel"/>
    <w:tmpl w:val="CC02F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FF11954"/>
    <w:multiLevelType w:val="multilevel"/>
    <w:tmpl w:val="D4C2C9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13E07C8"/>
    <w:multiLevelType w:val="hybridMultilevel"/>
    <w:tmpl w:val="8EC0E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A97B8B"/>
    <w:multiLevelType w:val="multilevel"/>
    <w:tmpl w:val="AA9E2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CE0051"/>
    <w:multiLevelType w:val="multilevel"/>
    <w:tmpl w:val="9FE0D5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48E0C45"/>
    <w:multiLevelType w:val="multilevel"/>
    <w:tmpl w:val="AA8E7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5B37EC7"/>
    <w:multiLevelType w:val="multilevel"/>
    <w:tmpl w:val="F25A2A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7E6530F"/>
    <w:multiLevelType w:val="multilevel"/>
    <w:tmpl w:val="41D270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58A32F2A"/>
    <w:multiLevelType w:val="hybridMultilevel"/>
    <w:tmpl w:val="F272C6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45006A"/>
    <w:multiLevelType w:val="multilevel"/>
    <w:tmpl w:val="12082B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5F422774"/>
    <w:multiLevelType w:val="multilevel"/>
    <w:tmpl w:val="A4501A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5F516D93"/>
    <w:multiLevelType w:val="multilevel"/>
    <w:tmpl w:val="04C085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08C2A56"/>
    <w:multiLevelType w:val="multilevel"/>
    <w:tmpl w:val="9DB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27208BC"/>
    <w:multiLevelType w:val="multilevel"/>
    <w:tmpl w:val="7D9AF2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1" w15:restartNumberingAfterBreak="0">
    <w:nsid w:val="6B584DC6"/>
    <w:multiLevelType w:val="multilevel"/>
    <w:tmpl w:val="B45CBB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FF54D79"/>
    <w:multiLevelType w:val="multilevel"/>
    <w:tmpl w:val="BC941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4262A"/>
    <w:multiLevelType w:val="multilevel"/>
    <w:tmpl w:val="98E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79C5E15"/>
    <w:multiLevelType w:val="multilevel"/>
    <w:tmpl w:val="48AE9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89D6056"/>
    <w:multiLevelType w:val="multilevel"/>
    <w:tmpl w:val="06506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B163D23"/>
    <w:multiLevelType w:val="multilevel"/>
    <w:tmpl w:val="711A700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B263C49"/>
    <w:multiLevelType w:val="multilevel"/>
    <w:tmpl w:val="02D2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5832847">
    <w:abstractNumId w:val="6"/>
  </w:num>
  <w:num w:numId="2" w16cid:durableId="715205821">
    <w:abstractNumId w:val="23"/>
  </w:num>
  <w:num w:numId="3" w16cid:durableId="201602524">
    <w:abstractNumId w:val="37"/>
  </w:num>
  <w:num w:numId="4" w16cid:durableId="1224482849">
    <w:abstractNumId w:val="34"/>
  </w:num>
  <w:num w:numId="5" w16cid:durableId="1875271313">
    <w:abstractNumId w:val="19"/>
  </w:num>
  <w:num w:numId="6" w16cid:durableId="602150834">
    <w:abstractNumId w:val="42"/>
  </w:num>
  <w:num w:numId="7" w16cid:durableId="280692960">
    <w:abstractNumId w:val="7"/>
  </w:num>
  <w:num w:numId="8" w16cid:durableId="1216232837">
    <w:abstractNumId w:val="46"/>
  </w:num>
  <w:num w:numId="9" w16cid:durableId="467282832">
    <w:abstractNumId w:val="28"/>
  </w:num>
  <w:num w:numId="10" w16cid:durableId="144009549">
    <w:abstractNumId w:val="0"/>
  </w:num>
  <w:num w:numId="11" w16cid:durableId="891385106">
    <w:abstractNumId w:val="3"/>
  </w:num>
  <w:num w:numId="12" w16cid:durableId="1998344236">
    <w:abstractNumId w:val="33"/>
  </w:num>
  <w:num w:numId="13" w16cid:durableId="820660820">
    <w:abstractNumId w:val="26"/>
  </w:num>
  <w:num w:numId="14" w16cid:durableId="1951619026">
    <w:abstractNumId w:val="4"/>
  </w:num>
  <w:num w:numId="15" w16cid:durableId="1600022688">
    <w:abstractNumId w:val="2"/>
  </w:num>
  <w:num w:numId="16" w16cid:durableId="200480559">
    <w:abstractNumId w:val="15"/>
  </w:num>
  <w:num w:numId="17" w16cid:durableId="1769547688">
    <w:abstractNumId w:val="24"/>
  </w:num>
  <w:num w:numId="18" w16cid:durableId="499394858">
    <w:abstractNumId w:val="36"/>
  </w:num>
  <w:num w:numId="19" w16cid:durableId="1959490047">
    <w:abstractNumId w:val="40"/>
  </w:num>
  <w:num w:numId="20" w16cid:durableId="1771200259">
    <w:abstractNumId w:val="20"/>
  </w:num>
  <w:num w:numId="21" w16cid:durableId="2074574829">
    <w:abstractNumId w:val="44"/>
  </w:num>
  <w:num w:numId="22" w16cid:durableId="94591878">
    <w:abstractNumId w:val="12"/>
  </w:num>
  <w:num w:numId="23" w16cid:durableId="227227116">
    <w:abstractNumId w:val="22"/>
  </w:num>
  <w:num w:numId="24" w16cid:durableId="394277669">
    <w:abstractNumId w:val="41"/>
  </w:num>
  <w:num w:numId="25" w16cid:durableId="312805108">
    <w:abstractNumId w:val="31"/>
  </w:num>
  <w:num w:numId="26" w16cid:durableId="160001915">
    <w:abstractNumId w:val="38"/>
  </w:num>
  <w:num w:numId="27" w16cid:durableId="2036807168">
    <w:abstractNumId w:val="47"/>
  </w:num>
  <w:num w:numId="28" w16cid:durableId="1073240130">
    <w:abstractNumId w:val="32"/>
  </w:num>
  <w:num w:numId="29" w16cid:durableId="917592214">
    <w:abstractNumId w:val="25"/>
  </w:num>
  <w:num w:numId="30" w16cid:durableId="567767196">
    <w:abstractNumId w:val="13"/>
  </w:num>
  <w:num w:numId="31" w16cid:durableId="644503544">
    <w:abstractNumId w:val="30"/>
  </w:num>
  <w:num w:numId="32" w16cid:durableId="1875727074">
    <w:abstractNumId w:val="1"/>
  </w:num>
  <w:num w:numId="33" w16cid:durableId="1773164792">
    <w:abstractNumId w:val="21"/>
  </w:num>
  <w:num w:numId="34" w16cid:durableId="1445660135">
    <w:abstractNumId w:val="9"/>
  </w:num>
  <w:num w:numId="35" w16cid:durableId="374162802">
    <w:abstractNumId w:val="35"/>
  </w:num>
  <w:num w:numId="36" w16cid:durableId="548566334">
    <w:abstractNumId w:val="27"/>
  </w:num>
  <w:num w:numId="37" w16cid:durableId="1106585880">
    <w:abstractNumId w:val="16"/>
  </w:num>
  <w:num w:numId="38" w16cid:durableId="548996503">
    <w:abstractNumId w:val="11"/>
  </w:num>
  <w:num w:numId="39" w16cid:durableId="1108353720">
    <w:abstractNumId w:val="10"/>
  </w:num>
  <w:num w:numId="40" w16cid:durableId="233316650">
    <w:abstractNumId w:val="43"/>
  </w:num>
  <w:num w:numId="41" w16cid:durableId="546187430">
    <w:abstractNumId w:val="39"/>
  </w:num>
  <w:num w:numId="42" w16cid:durableId="1322464752">
    <w:abstractNumId w:val="45"/>
  </w:num>
  <w:num w:numId="43" w16cid:durableId="953056123">
    <w:abstractNumId w:val="5"/>
  </w:num>
  <w:num w:numId="44" w16cid:durableId="390423905">
    <w:abstractNumId w:val="8"/>
  </w:num>
  <w:num w:numId="45" w16cid:durableId="1269968725">
    <w:abstractNumId w:val="18"/>
  </w:num>
  <w:num w:numId="46" w16cid:durableId="1822850190">
    <w:abstractNumId w:val="14"/>
  </w:num>
  <w:num w:numId="47" w16cid:durableId="1249122757">
    <w:abstractNumId w:val="29"/>
  </w:num>
  <w:num w:numId="48" w16cid:durableId="49237756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jc1MrUwNTQyNTNR0lEKTi0uzszPAykwrQUAeD/riywAAAA="/>
  </w:docVars>
  <w:rsids>
    <w:rsidRoot w:val="009E0EE3"/>
    <w:rsid w:val="00011DE7"/>
    <w:rsid w:val="00022219"/>
    <w:rsid w:val="000445DF"/>
    <w:rsid w:val="000801AE"/>
    <w:rsid w:val="00090498"/>
    <w:rsid w:val="00090C99"/>
    <w:rsid w:val="000A5D67"/>
    <w:rsid w:val="000C652C"/>
    <w:rsid w:val="000D07C9"/>
    <w:rsid w:val="000D38E6"/>
    <w:rsid w:val="000D53F8"/>
    <w:rsid w:val="000F2E65"/>
    <w:rsid w:val="00101E08"/>
    <w:rsid w:val="001174E1"/>
    <w:rsid w:val="0013119C"/>
    <w:rsid w:val="001516C7"/>
    <w:rsid w:val="0017217C"/>
    <w:rsid w:val="00183DB4"/>
    <w:rsid w:val="00184DEE"/>
    <w:rsid w:val="001970EB"/>
    <w:rsid w:val="001B47B5"/>
    <w:rsid w:val="001D3BFB"/>
    <w:rsid w:val="001E1CE8"/>
    <w:rsid w:val="001F6DA3"/>
    <w:rsid w:val="001F7FA7"/>
    <w:rsid w:val="00222398"/>
    <w:rsid w:val="002500E9"/>
    <w:rsid w:val="00263C16"/>
    <w:rsid w:val="00265821"/>
    <w:rsid w:val="00270FE1"/>
    <w:rsid w:val="00294467"/>
    <w:rsid w:val="002A1F48"/>
    <w:rsid w:val="002B0196"/>
    <w:rsid w:val="002C7C91"/>
    <w:rsid w:val="002E02A9"/>
    <w:rsid w:val="002E6A8D"/>
    <w:rsid w:val="002F5E70"/>
    <w:rsid w:val="003011A9"/>
    <w:rsid w:val="0030445D"/>
    <w:rsid w:val="00320031"/>
    <w:rsid w:val="0032746C"/>
    <w:rsid w:val="003328FB"/>
    <w:rsid w:val="00360460"/>
    <w:rsid w:val="00384B9E"/>
    <w:rsid w:val="003C4EC6"/>
    <w:rsid w:val="003C7F0C"/>
    <w:rsid w:val="004251C8"/>
    <w:rsid w:val="00425566"/>
    <w:rsid w:val="00434F5C"/>
    <w:rsid w:val="00451F93"/>
    <w:rsid w:val="004524E2"/>
    <w:rsid w:val="004572A9"/>
    <w:rsid w:val="00482818"/>
    <w:rsid w:val="00491C8B"/>
    <w:rsid w:val="004B766C"/>
    <w:rsid w:val="004C0835"/>
    <w:rsid w:val="004D3734"/>
    <w:rsid w:val="004F745B"/>
    <w:rsid w:val="00521843"/>
    <w:rsid w:val="00522E95"/>
    <w:rsid w:val="0052574A"/>
    <w:rsid w:val="00531E45"/>
    <w:rsid w:val="00536DAC"/>
    <w:rsid w:val="00575A0D"/>
    <w:rsid w:val="005776EB"/>
    <w:rsid w:val="00583B82"/>
    <w:rsid w:val="005854DB"/>
    <w:rsid w:val="005A4558"/>
    <w:rsid w:val="005B6FF3"/>
    <w:rsid w:val="005E0319"/>
    <w:rsid w:val="005E6149"/>
    <w:rsid w:val="005F25D0"/>
    <w:rsid w:val="00617B84"/>
    <w:rsid w:val="0062003A"/>
    <w:rsid w:val="006453D9"/>
    <w:rsid w:val="00652287"/>
    <w:rsid w:val="00680E0E"/>
    <w:rsid w:val="006B1276"/>
    <w:rsid w:val="006D3459"/>
    <w:rsid w:val="006D5C85"/>
    <w:rsid w:val="00706963"/>
    <w:rsid w:val="00735EEA"/>
    <w:rsid w:val="00782C3D"/>
    <w:rsid w:val="007F24B1"/>
    <w:rsid w:val="00805405"/>
    <w:rsid w:val="00845F67"/>
    <w:rsid w:val="00865167"/>
    <w:rsid w:val="00872F03"/>
    <w:rsid w:val="00885AE2"/>
    <w:rsid w:val="00887D4F"/>
    <w:rsid w:val="008C10E5"/>
    <w:rsid w:val="008C5C12"/>
    <w:rsid w:val="009220A2"/>
    <w:rsid w:val="00953B89"/>
    <w:rsid w:val="00957605"/>
    <w:rsid w:val="00966853"/>
    <w:rsid w:val="009964CE"/>
    <w:rsid w:val="009C5024"/>
    <w:rsid w:val="009C6116"/>
    <w:rsid w:val="009E0EE3"/>
    <w:rsid w:val="009F49EE"/>
    <w:rsid w:val="00A17031"/>
    <w:rsid w:val="00A21EBF"/>
    <w:rsid w:val="00AA7ED3"/>
    <w:rsid w:val="00AD7C77"/>
    <w:rsid w:val="00AE0CDA"/>
    <w:rsid w:val="00AF2AD6"/>
    <w:rsid w:val="00B27AE8"/>
    <w:rsid w:val="00B8314A"/>
    <w:rsid w:val="00BC7351"/>
    <w:rsid w:val="00C15228"/>
    <w:rsid w:val="00C16616"/>
    <w:rsid w:val="00C23680"/>
    <w:rsid w:val="00C2590F"/>
    <w:rsid w:val="00C434B9"/>
    <w:rsid w:val="00C5679F"/>
    <w:rsid w:val="00C65428"/>
    <w:rsid w:val="00CB149B"/>
    <w:rsid w:val="00CB410C"/>
    <w:rsid w:val="00CE3A79"/>
    <w:rsid w:val="00D459D9"/>
    <w:rsid w:val="00D533C6"/>
    <w:rsid w:val="00D65914"/>
    <w:rsid w:val="00D7043A"/>
    <w:rsid w:val="00D75E39"/>
    <w:rsid w:val="00D8220A"/>
    <w:rsid w:val="00D9703B"/>
    <w:rsid w:val="00DA561A"/>
    <w:rsid w:val="00DC2E52"/>
    <w:rsid w:val="00DD7C09"/>
    <w:rsid w:val="00DE099E"/>
    <w:rsid w:val="00E27139"/>
    <w:rsid w:val="00E60C57"/>
    <w:rsid w:val="00E72497"/>
    <w:rsid w:val="00E74EE6"/>
    <w:rsid w:val="00E771B6"/>
    <w:rsid w:val="00EA523E"/>
    <w:rsid w:val="00EF2C65"/>
    <w:rsid w:val="00EF6729"/>
    <w:rsid w:val="00EF73E2"/>
    <w:rsid w:val="00EF7BF1"/>
    <w:rsid w:val="00F002CA"/>
    <w:rsid w:val="00F0395E"/>
    <w:rsid w:val="00F16D2E"/>
    <w:rsid w:val="00F36ACC"/>
    <w:rsid w:val="00F54344"/>
    <w:rsid w:val="00FA5FB1"/>
    <w:rsid w:val="00FE24BB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9DB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TableNormal2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2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322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76B"/>
    <w:pPr>
      <w:spacing w:line="240" w:lineRule="auto"/>
    </w:pPr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76B"/>
    <w:rPr>
      <w:rFonts w:asciiTheme="minorHAnsi" w:eastAsiaTheme="minorHAnsi" w:hAnsiTheme="minorHAnsi" w:cstheme="minorBidi"/>
      <w:color w:val="auto"/>
      <w:kern w:val="2"/>
      <w:sz w:val="20"/>
      <w:szCs w:val="20"/>
      <w:lang w:eastAsia="en-US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101E08"/>
    <w:rPr>
      <w:rFonts w:ascii="Times New Roman" w:hAnsi="Times New Roman" w:cs="Times New Roman"/>
      <w:sz w:val="24"/>
      <w:szCs w:val="24"/>
    </w:rPr>
  </w:style>
  <w:style w:type="paragraph" w:customStyle="1" w:styleId="Write-onlines">
    <w:name w:val="Write-on lines"/>
    <w:basedOn w:val="Normal"/>
    <w:qFormat/>
    <w:rsid w:val="00EA523E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W0e5lBxQrKyivSOr0sZLmD50rQQ==">CgMxLjAaJwoBMBIiCiAIBCocCgtBQUFCdzl3eV9rURAIGgtBQUFCdzl3eV9rUSLqAwoLQUFBQnc5d3lfa1ESuAMKC0FBQUJ3OXd5X2tREgtBQUFCdzl3eV9rU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Casa3GrjM4mrGtxq4zWgx5N3NsMDYzZzU1YWtyAiAAeACIAQKaAQYIABAAGACqAWUSY0Fuc3dlcnMgaGlnaGxpZ2h0ZWQgaW4geWVsbG93IC0gY291bGQgYmUgaW4gdGhlIHRlYWNoZXIgbm90ZXMgYW5kL29yIGEgc3VtbWFyeSBoYW5kb3V0IGZvciBzdHVkZW50c7ABALgBARiasa3GrjMgmrGtxq4zMABCEGtpeC4zbXZqMXJudXMzYW4yDmguYnpid2dnNTRyZ2pmOAByITEyVzUycktxSWJtRnlRdEdhX1ZzeEpnRnpEcFdOR2c5Rw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EF53717-4F8A-435F-B0F6-780522A2B869}"/>
</file>

<file path=customXml/itemProps3.xml><?xml version="1.0" encoding="utf-8"?>
<ds:datastoreItem xmlns:ds="http://schemas.openxmlformats.org/officeDocument/2006/customXml" ds:itemID="{EC422CC2-1F09-4792-9F69-C89A5F9C34AE}"/>
</file>

<file path=customXml/itemProps4.xml><?xml version="1.0" encoding="utf-8"?>
<ds:datastoreItem xmlns:ds="http://schemas.openxmlformats.org/officeDocument/2006/customXml" ds:itemID="{75EA705E-6E43-41BD-AF0A-A8C9462142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54:00Z</dcterms:created>
  <dcterms:modified xsi:type="dcterms:W3CDTF">2026-05-13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